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2793d7abffd281da1109e1d99f31ddd9381b1fc"/>
    <w:p>
      <w:pPr>
        <w:pStyle w:val="Heading1"/>
      </w:pPr>
      <w:r>
        <w:t xml:space="preserve">Internship Application Letter for Baker Position</w:t>
      </w:r>
    </w:p>
    <w:p>
      <w:pPr>
        <w:pStyle w:val="FirstParagraph"/>
      </w:pPr>
      <w:r>
        <w:t xml:space="preserve">January 15, 2024</w:t>
      </w:r>
    </w:p>
    <w:p>
      <w:pPr>
        <w:pStyle w:val="BodyText"/>
      </w:pPr>
      <w:r>
        <w:t xml:space="preserve">Kampala Sweets Bakery</w:t>
      </w:r>
      <w:r>
        <w:br/>
      </w:r>
      <w:r>
        <w:t xml:space="preserve">17-23 Kampala Road</w:t>
      </w:r>
      <w:r>
        <w:br/>
      </w:r>
      <w:r>
        <w:t xml:space="preserve">Kampala, Uganda</w:t>
      </w:r>
    </w:p>
    <w:bookmarkStart w:id="20" w:name="Xd45e43232b933c4adbbcf9df0e5de6c44c6bfeb"/>
    <w:p>
      <w:pPr>
        <w:pStyle w:val="Heading2"/>
      </w:pPr>
      <w:r>
        <w:t xml:space="preserve">Subject: Internship Application for Baker Position at Kampala Sweets Bakery</w:t>
      </w:r>
    </w:p>
    <w:p>
      <w:pPr>
        <w:pStyle w:val="FirstParagraph"/>
      </w:pPr>
      <w:r>
        <w:t xml:space="preserve">Dear Hiring Manager,</w:t>
      </w:r>
    </w:p>
    <w:p>
      <w:pPr>
        <w:pStyle w:val="BodyText"/>
      </w:pPr>
      <w:r>
        <w:t xml:space="preserve">I am writing to express my profound enthusiasm for the Baker Internship position at Kampala Sweets Bakery, as advertised on the Uganda National Employment Portal. As a dedicated culinary student from Makerere University's School of Hospitality Management, deeply rooted in Uganda's vibrant food culture and residing in Kampala itself, I have long admired your bakery's reputation for excellence in artisanal breads and traditional Ugandan pastries. This Internship Application Letter represents not merely a professional opportunity but the culmination of my lifelong passion for baking within Kampala's unique culinary landscape.</w:t>
      </w:r>
    </w:p>
    <w:p>
      <w:pPr>
        <w:pStyle w:val="BodyText"/>
      </w:pPr>
      <w:r>
        <w:t xml:space="preserve">My journey toward becoming a master baker began at age 12 in my family's small home bakery in Nakivubo, Kampala, where I learned to knead chapatis with my grandmother using locally sourced flour and fresh butter from neighboring dairy farms. This early exposure cultivated not just technical skills but an intimate understanding of how baking connects to Uganda's social fabric – from the morning ritual of "mandazi" sold outside schools to the festive celebrations featuring "simas" and "kabaka cakes." I now pursue formal culinary education with the specific purpose of elevating Kampala's bakery scene through innovative techniques grounded in our cultural heritage. My academic curriculum at Makerere includes Food Science, Sensory Evaluation, and Ugandan Cuisine Studies – all directly applicable to your bakery's focus on authentic yet modern baking.</w:t>
      </w:r>
    </w:p>
    <w:p>
      <w:pPr>
        <w:pStyle w:val="BodyText"/>
      </w:pPr>
      <w:r>
        <w:t xml:space="preserve">What sets my application apart is my contextual understanding of Kampala's specific baking challenges and opportunities. Unlike generic applicants, I speak fluently about the practical realities of operating a bakery in our city: navigating the seasonal availability of ingredients like cassava flour from Masaka and passion fruit from Mukono; adapting recipes for Kampala's distinctive humidity levels; and understanding how power fluctuations impact oven consistency. During my volunteer work at Kira Community Bakery last semester, I assisted in developing a gluten-free bread line using local millet – an initiative directly responsive to Kampala's growing health-conscious population. This experience taught me the delicate balance between innovation and tradition that your bakery exemplifies.</w:t>
      </w:r>
    </w:p>
    <w:p>
      <w:pPr>
        <w:pStyle w:val="BodyText"/>
      </w:pPr>
      <w:r>
        <w:t xml:space="preserve">I have closely followed Kampala Sweets Bakery's evolution, particularly your recent collaboration with the Nakivubo Women's Cooperative to source organic eggs and honey for our signature "Ugandan Honey Loaf." This initiative reflects the community-centered approach I aspire to embody. Your commitment to sustainable practices – including solar-powered ovens during peak daylight hours and waste-reduction programs utilizing leftover dough for animal feed – resonates deeply with my belief that modern baking in Kampala must honor both our culinary traditions and environmental stewardship. I am eager to contribute my knowledge of local ingredient sourcing while learning from your master bakers' expertise in managing these complex supply chains across Kampala's diverse neighborhoods.</w:t>
      </w:r>
    </w:p>
    <w:p>
      <w:pPr>
        <w:pStyle w:val="BodyText"/>
      </w:pPr>
      <w:r>
        <w:t xml:space="preserve">My technical preparedness aligns precisely with your operational needs. I have mastered the art of sourdough fermentation at varying humidity levels, perfected the delicate technique for "matoke" banana bread, and gained proficiency with commercial mixers in our university kitchen. During a 6-month internship at Jinja Baking Co., I developed essential skills including: precise temperature control for Ugandan-style "sukuma wiki" breads; sanitation protocols meeting UNBS standards; inventory management during high-demand periods like Christmas and Eid; and customer service excellence while handling diverse requests from Kampala's multicultural population. Crucially, I've also completed Uganda's Food Safety Certification Program, ensuring I understand the regulatory landscape essential for any bakery operating in Kampala.</w:t>
      </w:r>
    </w:p>
    <w:p>
      <w:pPr>
        <w:pStyle w:val="BodyText"/>
      </w:pPr>
      <w:r>
        <w:t xml:space="preserve">What excites me most about this Internship Application is the chance to learn within a bakery that actively shapes Kampala's food identity. While other bakeries may focus solely on commercial production, your establishment serves as an educational hub – hosting workshops on traditional baking for neighborhood schools and collaborating with Kampala Art School to design bread-themed murals. I am eager to participate in these initiatives, bringing my passion for community engagement developed through my work with the Kampala Youth Baking Collective. My ability to communicate in both English and Luganda allows me to connect authentically with customers across all walks of life in our city.</w:t>
      </w:r>
    </w:p>
    <w:p>
      <w:pPr>
        <w:pStyle w:val="BodyText"/>
      </w:pPr>
      <w:r>
        <w:t xml:space="preserve">In Uganda's rapidly evolving culinary scene, I recognize that true bakery mastery requires more than technical skill – it demands cultural intelligence. Having grown up experiencing how bakeries serve as social centers where business deals are struck over fresh "kachumbari" and neighborhood gossip flourishes over steaming cups of tea, I understand baking in Kampala is about nurturing community. This perspective aligns perfectly with your bakery's mission statement: "Baking bread to strengthen Kampala, one loaf at a time." I am prepared to learn every facet of your operation – from early morning dough preparation at 4 AM to managing customer interactions during the bustling noon rush – with unwavering dedication.</w:t>
      </w:r>
    </w:p>
    <w:p>
      <w:pPr>
        <w:pStyle w:val="BodyText"/>
      </w:pPr>
      <w:r>
        <w:t xml:space="preserve">As a resident of Kampala for my entire life, I bring an intrinsic understanding of our city's unique rhythms. I know that during peak hours on Kampala Road, the aroma of fresh bread travels through traffic-clogged streets; I've witnessed how Sunday morning "mandazi" runs become community events; and I understand the emotional significance behind a well-made cake for a Kampala wedding or funeral. This local knowledge ensures I won't just fit into your team – I'll immediately contribute to your cultural authenticity.</w:t>
      </w:r>
    </w:p>
    <w:p>
      <w:pPr>
        <w:pStyle w:val="BodyText"/>
      </w:pPr>
      <w:r>
        <w:t xml:space="preserve">I have attached my detailed resume showcasing academic projects like our "Ugandan Grain Revival" initiative, where we successfully reintroduced ancient sorghum varieties into bread production. My references include Ms. Aisha Nkya, Head Baker at Kampala Sweets Bakery's sister location in Entebbe, who has graciously agreed to discuss my work ethic and passion for Ugandan baking traditions.</w:t>
      </w:r>
    </w:p>
    <w:p>
      <w:pPr>
        <w:pStyle w:val="BodyText"/>
      </w:pPr>
      <w:r>
        <w:t xml:space="preserve">Thank you for considering this Internship Application Letter from a dedicated future baker committed to elevating Uganda's culinary heritage. I am available for an interview at your earliest convenience and look forward to discussing how my skills in traditional baking techniques, community engagement, and deep understanding of Kampala's food ecosystem can contribute to the continued success of Kampala Sweets Bakery. I have always believed that in our vibrant city, a great baker doesn't just make bread – they help shape the heartbeat of Kampala one loaf at a time.</w:t>
      </w:r>
    </w:p>
    <w:p>
      <w:pPr>
        <w:pStyle w:val="BodyText"/>
      </w:pPr>
      <w:r>
        <w:t xml:space="preserve">Sincere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Kampala Uganda</dc:title>
  <dc:creator/>
  <dc:language>en</dc:language>
  <cp:keywords/>
  <dcterms:created xsi:type="dcterms:W3CDTF">2026-07-14T22:29:23Z</dcterms:created>
  <dcterms:modified xsi:type="dcterms:W3CDTF">2026-07-14T22:29:23Z</dcterms:modified>
</cp:coreProperties>
</file>

<file path=docProps/custom.xml><?xml version="1.0" encoding="utf-8"?>
<Properties xmlns="http://schemas.openxmlformats.org/officeDocument/2006/custom-properties" xmlns:vt="http://schemas.openxmlformats.org/officeDocument/2006/docPropsVTypes"/>
</file>